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7589F1" w14:textId="0EACDD43" w:rsidR="00EE4B80" w:rsidRDefault="00C25192" w:rsidP="00EE4B80">
      <w:pPr>
        <w:spacing w:before="100" w:beforeAutospacing="1" w:after="100" w:afterAutospacing="1" w:line="240" w:lineRule="atLeast"/>
        <w:outlineLvl w:val="0"/>
        <w:rPr>
          <w:rFonts w:ascii="Segoe UI" w:eastAsia="Times New Roman" w:hAnsi="Segoe UI" w:cs="Segoe UI"/>
          <w:b/>
          <w:bCs/>
          <w:kern w:val="36"/>
          <w:sz w:val="36"/>
          <w:szCs w:val="36"/>
          <w:lang w:val="es-ES" w:eastAsia="es-ES"/>
          <w14:ligatures w14:val="none"/>
        </w:rPr>
      </w:pPr>
      <w:r w:rsidRPr="00E64957">
        <w:rPr>
          <w:rFonts w:ascii="Segoe UI" w:eastAsia="Times New Roman" w:hAnsi="Segoe UI" w:cs="Segoe UI"/>
          <w:b/>
          <w:bCs/>
          <w:noProof/>
          <w:kern w:val="36"/>
          <w:sz w:val="36"/>
          <w:szCs w:val="36"/>
          <w:lang w:val="es-ES" w:eastAsia="es-ES"/>
          <w14:ligatures w14:val="none"/>
        </w:rPr>
        <w:drawing>
          <wp:anchor distT="0" distB="0" distL="114300" distR="114300" simplePos="0" relativeHeight="251666432" behindDoc="0" locked="0" layoutInCell="1" allowOverlap="1" wp14:anchorId="7C3A71CF" wp14:editId="30867C76">
            <wp:simplePos x="0" y="0"/>
            <wp:positionH relativeFrom="column">
              <wp:posOffset>2331085</wp:posOffset>
            </wp:positionH>
            <wp:positionV relativeFrom="paragraph">
              <wp:posOffset>210185</wp:posOffset>
            </wp:positionV>
            <wp:extent cx="2194560" cy="831215"/>
            <wp:effectExtent l="0" t="0" r="0" b="6985"/>
            <wp:wrapSquare wrapText="bothSides"/>
            <wp:docPr id="867981374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981374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4560" cy="831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1" locked="0" layoutInCell="1" allowOverlap="1" wp14:anchorId="22DF2D88" wp14:editId="2A5ED92F">
            <wp:simplePos x="0" y="0"/>
            <wp:positionH relativeFrom="column">
              <wp:posOffset>-236855</wp:posOffset>
            </wp:positionH>
            <wp:positionV relativeFrom="paragraph">
              <wp:posOffset>408940</wp:posOffset>
            </wp:positionV>
            <wp:extent cx="2430780" cy="476250"/>
            <wp:effectExtent l="0" t="0" r="7620" b="0"/>
            <wp:wrapTight wrapText="bothSides">
              <wp:wrapPolygon edited="0">
                <wp:start x="0" y="0"/>
                <wp:lineTo x="0" y="20736"/>
                <wp:lineTo x="21498" y="20736"/>
                <wp:lineTo x="21498" y="0"/>
                <wp:lineTo x="0" y="0"/>
              </wp:wrapPolygon>
            </wp:wrapTight>
            <wp:docPr id="73905450" name="Εικόνα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0780" cy="476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4B80" w:rsidRPr="00B975DC">
        <w:rPr>
          <w:rFonts w:ascii="Segoe UI" w:eastAsia="Times New Roman" w:hAnsi="Segoe UI" w:cs="Segoe UI"/>
          <w:b/>
          <w:bCs/>
          <w:noProof/>
          <w:kern w:val="36"/>
          <w:sz w:val="36"/>
          <w:szCs w:val="36"/>
          <w:lang w:val="es-ES" w:eastAsia="es-ES"/>
          <w14:ligatures w14:val="none"/>
        </w:rPr>
        <w:drawing>
          <wp:anchor distT="0" distB="0" distL="114300" distR="114300" simplePos="0" relativeHeight="251662336" behindDoc="1" locked="0" layoutInCell="1" allowOverlap="1" wp14:anchorId="431FB09B" wp14:editId="09270AC3">
            <wp:simplePos x="0" y="0"/>
            <wp:positionH relativeFrom="column">
              <wp:posOffset>4527550</wp:posOffset>
            </wp:positionH>
            <wp:positionV relativeFrom="paragraph">
              <wp:posOffset>184785</wp:posOffset>
            </wp:positionV>
            <wp:extent cx="2324100" cy="853440"/>
            <wp:effectExtent l="0" t="0" r="0" b="3810"/>
            <wp:wrapTight wrapText="bothSides">
              <wp:wrapPolygon edited="0">
                <wp:start x="0" y="0"/>
                <wp:lineTo x="0" y="21214"/>
                <wp:lineTo x="21423" y="21214"/>
                <wp:lineTo x="21423" y="0"/>
                <wp:lineTo x="0" y="0"/>
              </wp:wrapPolygon>
            </wp:wrapTight>
            <wp:docPr id="200410349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410349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4100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662F53C" w14:textId="7EBB32E6" w:rsidR="00E5465B" w:rsidRPr="00515A34" w:rsidRDefault="00E5465B" w:rsidP="00EE4B80">
      <w:pPr>
        <w:spacing w:before="100" w:beforeAutospacing="1" w:after="100" w:afterAutospacing="1" w:line="240" w:lineRule="atLeast"/>
        <w:outlineLvl w:val="0"/>
        <w:rPr>
          <w:rFonts w:ascii="Segoe UI" w:eastAsia="Times New Roman" w:hAnsi="Segoe UI" w:cs="Segoe UI"/>
          <w:b/>
          <w:bCs/>
          <w:kern w:val="36"/>
          <w:sz w:val="36"/>
          <w:szCs w:val="3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36"/>
          <w:sz w:val="36"/>
          <w:szCs w:val="36"/>
          <w:lang w:val="es-ES" w:eastAsia="es-ES"/>
          <w14:ligatures w14:val="none"/>
        </w:rPr>
        <w:t>RIDE GREEN CUP – JUNIOR MOTOCROSS</w:t>
      </w:r>
    </w:p>
    <w:p w14:paraId="49271388" w14:textId="77777777" w:rsidR="00ED0A98" w:rsidRDefault="00E5465B" w:rsidP="00EE4B80">
      <w:pPr>
        <w:spacing w:before="100" w:beforeAutospacing="1" w:after="100" w:afterAutospacing="1" w:line="240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24"/>
          <w:szCs w:val="24"/>
          <w:lang w:val="es-ES" w:eastAsia="es-ES"/>
          <w14:ligatures w14:val="none"/>
        </w:rPr>
        <w:t>Ride Green Team Submission Template</w:t>
      </w:r>
      <w:r w:rsidR="00ED0A98">
        <w:rPr>
          <w:rFonts w:ascii="Segoe UI" w:eastAsia="Times New Roman" w:hAnsi="Segoe UI" w:cs="Segoe UI"/>
          <w:b/>
          <w:bCs/>
          <w:kern w:val="0"/>
          <w:sz w:val="24"/>
          <w:szCs w:val="24"/>
          <w:lang w:val="es-ES" w:eastAsia="es-ES"/>
          <w14:ligatures w14:val="none"/>
        </w:rPr>
        <w:t xml:space="preserve"> </w:t>
      </w:r>
    </w:p>
    <w:p w14:paraId="2D66E48D" w14:textId="63D1243D" w:rsidR="00E5465B" w:rsidRPr="00515A34" w:rsidRDefault="00ED0A98" w:rsidP="00EE4B80">
      <w:pPr>
        <w:spacing w:before="100" w:beforeAutospacing="1" w:after="100" w:afterAutospacing="1" w:line="240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:lang w:val="es-ES" w:eastAsia="es-ES"/>
          <w14:ligatures w14:val="none"/>
        </w:rPr>
      </w:pPr>
      <w:r>
        <w:rPr>
          <w:rFonts w:ascii="Segoe UI" w:eastAsia="Times New Roman" w:hAnsi="Segoe UI" w:cs="Segoe UI"/>
          <w:b/>
          <w:bCs/>
          <w:kern w:val="0"/>
          <w:sz w:val="24"/>
          <w:szCs w:val="24"/>
          <w:lang w:val="es-ES" w:eastAsia="es-ES"/>
          <w14:ligatures w14:val="none"/>
        </w:rPr>
        <w:t>(</w:t>
      </w:r>
      <w:r>
        <w:rPr>
          <w:rFonts w:ascii="Aptos" w:hAnsi="Aptos"/>
          <w:b/>
          <w:bCs/>
          <w:color w:val="222222"/>
          <w:shd w:val="clear" w:color="auto" w:fill="FFFFFF"/>
        </w:rPr>
        <w:t>The project shall be sent until 19</w:t>
      </w:r>
      <w:r>
        <w:rPr>
          <w:rFonts w:ascii="Aptos" w:hAnsi="Aptos"/>
          <w:b/>
          <w:bCs/>
          <w:color w:val="222222"/>
          <w:shd w:val="clear" w:color="auto" w:fill="FFFFFF"/>
          <w:vertAlign w:val="superscript"/>
        </w:rPr>
        <w:t>th</w:t>
      </w:r>
      <w:r>
        <w:rPr>
          <w:rFonts w:ascii="Aptos" w:hAnsi="Aptos"/>
          <w:b/>
          <w:bCs/>
          <w:color w:val="222222"/>
          <w:shd w:val="clear" w:color="auto" w:fill="FFFFFF"/>
        </w:rPr>
        <w:t> of JUNE to </w:t>
      </w:r>
      <w:hyperlink r:id="rId10" w:tgtFrame="_blank" w:history="1">
        <w:r>
          <w:rPr>
            <w:rStyle w:val="-"/>
            <w:rFonts w:ascii="Aptos" w:hAnsi="Aptos"/>
            <w:b/>
            <w:bCs/>
            <w:color w:val="1155CC"/>
            <w:shd w:val="clear" w:color="auto" w:fill="FFFFFF"/>
          </w:rPr>
          <w:t>RideGreen@fim.ch</w:t>
        </w:r>
      </w:hyperlink>
      <w:r>
        <w:rPr>
          <w:rFonts w:ascii="Aptos" w:hAnsi="Aptos"/>
          <w:b/>
          <w:bCs/>
          <w:color w:val="222222"/>
          <w:shd w:val="clear" w:color="auto" w:fill="FFFFFF"/>
        </w:rPr>
        <w:t> for review by the Jury)</w:t>
      </w:r>
    </w:p>
    <w:p w14:paraId="37DDC078" w14:textId="77777777" w:rsidR="00E5465B" w:rsidRPr="00515A34" w:rsidRDefault="00E5465B" w:rsidP="00EE4B80">
      <w:pPr>
        <w:spacing w:before="100" w:beforeAutospacing="1" w:after="100" w:afterAutospacing="1" w:line="240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24"/>
          <w:szCs w:val="24"/>
          <w:lang w:val="es-ES" w:eastAsia="es-ES"/>
          <w14:ligatures w14:val="none"/>
        </w:rPr>
        <w:t>1. Team Identification</w:t>
      </w:r>
    </w:p>
    <w:p w14:paraId="512D9F06" w14:textId="77777777" w:rsidR="00E5465B" w:rsidRPr="00515A34" w:rsidRDefault="00E5465B" w:rsidP="00EE4B80">
      <w:pPr>
        <w:numPr>
          <w:ilvl w:val="0"/>
          <w:numId w:val="1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16"/>
          <w:szCs w:val="16"/>
          <w:lang w:val="es-ES" w:eastAsia="es-ES"/>
          <w14:ligatures w14:val="none"/>
        </w:rPr>
        <w:t>Country / National Federation:</w:t>
      </w:r>
    </w:p>
    <w:p w14:paraId="5E3A8471" w14:textId="77777777" w:rsidR="00E5465B" w:rsidRPr="00515A34" w:rsidRDefault="00E5465B" w:rsidP="00EE4B80">
      <w:pPr>
        <w:numPr>
          <w:ilvl w:val="0"/>
          <w:numId w:val="1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16"/>
          <w:szCs w:val="16"/>
          <w:lang w:val="es-ES" w:eastAsia="es-ES"/>
          <w14:ligatures w14:val="none"/>
        </w:rPr>
        <w:t>Team Name:</w:t>
      </w:r>
    </w:p>
    <w:p w14:paraId="05F7C609" w14:textId="77777777" w:rsidR="00E5465B" w:rsidRPr="00515A34" w:rsidRDefault="00E5465B" w:rsidP="00EE4B80">
      <w:pPr>
        <w:numPr>
          <w:ilvl w:val="0"/>
          <w:numId w:val="1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16"/>
          <w:szCs w:val="16"/>
          <w:lang w:val="es-ES" w:eastAsia="es-ES"/>
          <w14:ligatures w14:val="none"/>
        </w:rPr>
        <w:t>Team Manager / Contact Person:</w:t>
      </w:r>
    </w:p>
    <w:p w14:paraId="0D74F8BA" w14:textId="77777777" w:rsidR="00E5465B" w:rsidRPr="00515A34" w:rsidRDefault="00E5465B" w:rsidP="00EE4B80">
      <w:pPr>
        <w:numPr>
          <w:ilvl w:val="1"/>
          <w:numId w:val="1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>Name:</w:t>
      </w:r>
    </w:p>
    <w:p w14:paraId="5B76A68D" w14:textId="77777777" w:rsidR="00E5465B" w:rsidRPr="00515A34" w:rsidRDefault="00E5465B" w:rsidP="00EE4B80">
      <w:pPr>
        <w:numPr>
          <w:ilvl w:val="1"/>
          <w:numId w:val="1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>Email:</w:t>
      </w:r>
    </w:p>
    <w:p w14:paraId="71E044CA" w14:textId="77777777" w:rsidR="00E5465B" w:rsidRPr="00515A34" w:rsidRDefault="00E5465B" w:rsidP="00EE4B80">
      <w:pPr>
        <w:numPr>
          <w:ilvl w:val="1"/>
          <w:numId w:val="1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>Phone:</w:t>
      </w:r>
    </w:p>
    <w:p w14:paraId="43BBE3DB" w14:textId="77777777" w:rsidR="00E5465B" w:rsidRPr="00515A34" w:rsidRDefault="00E5465B" w:rsidP="00EE4B80">
      <w:pPr>
        <w:numPr>
          <w:ilvl w:val="0"/>
          <w:numId w:val="1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16"/>
          <w:szCs w:val="16"/>
          <w:lang w:val="es-ES" w:eastAsia="es-ES"/>
          <w14:ligatures w14:val="none"/>
        </w:rPr>
        <w:t>Number of Riders:</w:t>
      </w:r>
    </w:p>
    <w:p w14:paraId="04D82D3B" w14:textId="1E1B5D38" w:rsidR="00E5465B" w:rsidRPr="00EE4B80" w:rsidRDefault="00E5465B" w:rsidP="00EE4B80">
      <w:pPr>
        <w:numPr>
          <w:ilvl w:val="0"/>
          <w:numId w:val="1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16"/>
          <w:szCs w:val="16"/>
          <w:lang w:val="es-ES" w:eastAsia="es-ES"/>
          <w14:ligatures w14:val="none"/>
        </w:rPr>
        <w:t>Age Category:</w:t>
      </w:r>
    </w:p>
    <w:p w14:paraId="1757D2D7" w14:textId="77777777" w:rsidR="00EE4B80" w:rsidRDefault="00E5465B" w:rsidP="00EE4B80">
      <w:pPr>
        <w:spacing w:before="100" w:beforeAutospacing="1" w:after="100" w:afterAutospacing="1" w:line="240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24"/>
          <w:szCs w:val="24"/>
          <w:lang w:val="es-ES" w:eastAsia="es-ES"/>
          <w14:ligatures w14:val="none"/>
        </w:rPr>
        <w:t>2. Team Ride Green Vision &amp; Commitment</w:t>
      </w:r>
      <w:r w:rsidR="00EE4B80">
        <w:rPr>
          <w:rFonts w:ascii="Segoe UI" w:eastAsia="Times New Roman" w:hAnsi="Segoe UI" w:cs="Segoe UI"/>
          <w:b/>
          <w:bCs/>
          <w:kern w:val="0"/>
          <w:sz w:val="24"/>
          <w:szCs w:val="24"/>
          <w:lang w:val="es-ES" w:eastAsia="es-ES"/>
          <w14:ligatures w14:val="none"/>
        </w:rPr>
        <w:t xml:space="preserve"> </w:t>
      </w:r>
    </w:p>
    <w:p w14:paraId="5A693986" w14:textId="53304C9A" w:rsidR="00E5465B" w:rsidRPr="00515A34" w:rsidRDefault="00E5465B" w:rsidP="00EE4B80">
      <w:pPr>
        <w:spacing w:before="100" w:beforeAutospacing="1" w:after="100" w:afterAutospacing="1" w:line="240" w:lineRule="atLeast"/>
        <w:outlineLvl w:val="1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>Please briefly describe your team’s commitment to Ride Green values and responsible motocross.</w:t>
      </w:r>
      <w:r w:rsidR="00EE4B80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 xml:space="preserve"> </w:t>
      </w:r>
      <w:r w:rsidRPr="00515A34">
        <w:rPr>
          <w:rFonts w:ascii="Segoe UI" w:eastAsia="Times New Roman" w:hAnsi="Segoe UI" w:cs="Segoe UI"/>
          <w:i/>
          <w:iCs/>
          <w:kern w:val="0"/>
          <w:sz w:val="16"/>
          <w:szCs w:val="16"/>
          <w:lang w:val="es-ES" w:eastAsia="es-ES"/>
          <w14:ligatures w14:val="none"/>
        </w:rPr>
        <w:t>(Maximum 150 words)</w:t>
      </w:r>
    </w:p>
    <w:p w14:paraId="0B40A0F3" w14:textId="51E5561A" w:rsidR="00E5465B" w:rsidRPr="00515A34" w:rsidRDefault="00E5465B" w:rsidP="00EE4B80">
      <w:p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>What does “Ride Green” mean for your team?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br/>
        <w:t>How do you want to inspire others through your actions?</w:t>
      </w:r>
    </w:p>
    <w:p w14:paraId="496B47B8" w14:textId="77777777" w:rsidR="00E5465B" w:rsidRPr="00515A34" w:rsidRDefault="00E5465B" w:rsidP="00EE4B80">
      <w:pPr>
        <w:spacing w:before="100" w:beforeAutospacing="1" w:after="100" w:afterAutospacing="1" w:line="240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24"/>
          <w:szCs w:val="24"/>
          <w:lang w:val="es-ES" w:eastAsia="es-ES"/>
          <w14:ligatures w14:val="none"/>
        </w:rPr>
        <w:t>3. Application of the FIM Environmental Code</w:t>
      </w:r>
    </w:p>
    <w:p w14:paraId="4A3389DE" w14:textId="7D62C627" w:rsidR="00E5465B" w:rsidRPr="00515A34" w:rsidRDefault="00E5465B" w:rsidP="00EE4B80">
      <w:p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 xml:space="preserve">Explain </w:t>
      </w:r>
      <w:r w:rsidRPr="00515A34">
        <w:rPr>
          <w:rFonts w:ascii="Segoe UI" w:eastAsia="Times New Roman" w:hAnsi="Segoe UI" w:cs="Segoe UI"/>
          <w:b/>
          <w:bCs/>
          <w:kern w:val="0"/>
          <w:sz w:val="16"/>
          <w:szCs w:val="16"/>
          <w:lang w:val="es-ES" w:eastAsia="es-ES"/>
          <w14:ligatures w14:val="none"/>
        </w:rPr>
        <w:t>how your team will apply the FIM Environmental Code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 xml:space="preserve"> during the event.</w:t>
      </w:r>
      <w:r w:rsidR="00EE4B80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 xml:space="preserve"> 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 xml:space="preserve">Please describe </w:t>
      </w:r>
      <w:r w:rsidRPr="00515A34">
        <w:rPr>
          <w:rFonts w:ascii="Segoe UI" w:eastAsia="Times New Roman" w:hAnsi="Segoe UI" w:cs="Segoe UI"/>
          <w:b/>
          <w:bCs/>
          <w:kern w:val="0"/>
          <w:sz w:val="16"/>
          <w:szCs w:val="16"/>
          <w:lang w:val="es-ES" w:eastAsia="es-ES"/>
          <w14:ligatures w14:val="none"/>
        </w:rPr>
        <w:t>concrete actions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 xml:space="preserve"> in the following areas:</w:t>
      </w:r>
    </w:p>
    <w:p w14:paraId="363CE357" w14:textId="77777777" w:rsidR="00E5465B" w:rsidRPr="00515A34" w:rsidRDefault="00E5465B" w:rsidP="00EE4B80">
      <w:pPr>
        <w:spacing w:before="100" w:beforeAutospacing="1" w:after="100" w:afterAutospacing="1" w:line="240" w:lineRule="atLeast"/>
        <w:outlineLvl w:val="2"/>
        <w:rPr>
          <w:rFonts w:ascii="Segoe UI" w:eastAsia="Times New Roman" w:hAnsi="Segoe UI" w:cs="Segoe UI"/>
          <w:b/>
          <w:bCs/>
          <w:kern w:val="0"/>
          <w:sz w:val="20"/>
          <w:szCs w:val="20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20"/>
          <w:szCs w:val="20"/>
          <w:lang w:val="es-ES" w:eastAsia="es-ES"/>
          <w14:ligatures w14:val="none"/>
        </w:rPr>
        <w:t>a) Circuit &amp; Paddock</w:t>
      </w:r>
    </w:p>
    <w:p w14:paraId="58EA4457" w14:textId="77777777" w:rsidR="00E5465B" w:rsidRPr="00515A34" w:rsidRDefault="00E5465B" w:rsidP="00EE4B80">
      <w:pPr>
        <w:numPr>
          <w:ilvl w:val="0"/>
          <w:numId w:val="2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>Actions planned:</w:t>
      </w:r>
    </w:p>
    <w:p w14:paraId="2E4C9F3D" w14:textId="77777777" w:rsidR="00E5465B" w:rsidRPr="00515A34" w:rsidRDefault="00E5465B" w:rsidP="00EE4B80">
      <w:pPr>
        <w:numPr>
          <w:ilvl w:val="0"/>
          <w:numId w:val="2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>Team organization / signage:</w:t>
      </w:r>
    </w:p>
    <w:p w14:paraId="4C85B4A3" w14:textId="77777777" w:rsidR="00E5465B" w:rsidRPr="00515A34" w:rsidRDefault="00E5465B" w:rsidP="00EE4B80">
      <w:pPr>
        <w:spacing w:before="100" w:beforeAutospacing="1" w:after="100" w:afterAutospacing="1" w:line="240" w:lineRule="atLeast"/>
        <w:outlineLvl w:val="2"/>
        <w:rPr>
          <w:rFonts w:ascii="Segoe UI" w:eastAsia="Times New Roman" w:hAnsi="Segoe UI" w:cs="Segoe UI"/>
          <w:b/>
          <w:bCs/>
          <w:kern w:val="0"/>
          <w:sz w:val="20"/>
          <w:szCs w:val="20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20"/>
          <w:szCs w:val="20"/>
          <w:lang w:val="es-ES" w:eastAsia="es-ES"/>
          <w14:ligatures w14:val="none"/>
        </w:rPr>
        <w:t>b) Mechanics &amp; Signaling Area</w:t>
      </w:r>
    </w:p>
    <w:p w14:paraId="406FA403" w14:textId="77777777" w:rsidR="00E5465B" w:rsidRPr="00515A34" w:rsidRDefault="00E5465B" w:rsidP="00EE4B80">
      <w:pPr>
        <w:numPr>
          <w:ilvl w:val="0"/>
          <w:numId w:val="3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>Environmental practices:</w:t>
      </w:r>
    </w:p>
    <w:p w14:paraId="15F3D5EB" w14:textId="77777777" w:rsidR="00E5465B" w:rsidRPr="00515A34" w:rsidRDefault="00E5465B" w:rsidP="00EE4B80">
      <w:pPr>
        <w:numPr>
          <w:ilvl w:val="0"/>
          <w:numId w:val="3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>Waste / material management:</w:t>
      </w:r>
    </w:p>
    <w:p w14:paraId="46624F25" w14:textId="77777777" w:rsidR="00E5465B" w:rsidRPr="00515A34" w:rsidRDefault="00E5465B" w:rsidP="00EE4B80">
      <w:pPr>
        <w:spacing w:before="100" w:beforeAutospacing="1" w:after="100" w:afterAutospacing="1" w:line="240" w:lineRule="atLeast"/>
        <w:outlineLvl w:val="2"/>
        <w:rPr>
          <w:rFonts w:ascii="Segoe UI" w:eastAsia="Times New Roman" w:hAnsi="Segoe UI" w:cs="Segoe UI"/>
          <w:b/>
          <w:bCs/>
          <w:kern w:val="0"/>
          <w:sz w:val="20"/>
          <w:szCs w:val="20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20"/>
          <w:szCs w:val="20"/>
          <w:lang w:val="es-ES" w:eastAsia="es-ES"/>
          <w14:ligatures w14:val="none"/>
        </w:rPr>
        <w:t>c) Waste Management &amp; Recycling</w:t>
      </w:r>
    </w:p>
    <w:p w14:paraId="44830FD0" w14:textId="77777777" w:rsidR="00E5465B" w:rsidRPr="00515A34" w:rsidRDefault="00E5465B" w:rsidP="00EE4B80">
      <w:pPr>
        <w:numPr>
          <w:ilvl w:val="0"/>
          <w:numId w:val="4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>Separation system used:</w:t>
      </w:r>
    </w:p>
    <w:p w14:paraId="73028270" w14:textId="77777777" w:rsidR="00E5465B" w:rsidRPr="00515A34" w:rsidRDefault="00E5465B" w:rsidP="00EE4B80">
      <w:pPr>
        <w:numPr>
          <w:ilvl w:val="0"/>
          <w:numId w:val="4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>Team responsibilities:</w:t>
      </w:r>
    </w:p>
    <w:p w14:paraId="425307C3" w14:textId="77777777" w:rsidR="00E5465B" w:rsidRPr="00515A34" w:rsidRDefault="00E5465B" w:rsidP="00EE4B80">
      <w:pPr>
        <w:spacing w:before="100" w:beforeAutospacing="1" w:after="100" w:afterAutospacing="1" w:line="240" w:lineRule="atLeast"/>
        <w:outlineLvl w:val="2"/>
        <w:rPr>
          <w:rFonts w:ascii="Segoe UI" w:eastAsia="Times New Roman" w:hAnsi="Segoe UI" w:cs="Segoe UI"/>
          <w:b/>
          <w:bCs/>
          <w:kern w:val="0"/>
          <w:sz w:val="20"/>
          <w:szCs w:val="20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20"/>
          <w:szCs w:val="20"/>
          <w:lang w:val="es-ES" w:eastAsia="es-ES"/>
          <w14:ligatures w14:val="none"/>
        </w:rPr>
        <w:t>d) Motorcycle Washing Area</w:t>
      </w:r>
    </w:p>
    <w:p w14:paraId="065D8E19" w14:textId="77777777" w:rsidR="00E5465B" w:rsidRPr="00515A34" w:rsidRDefault="00E5465B" w:rsidP="00EE4B80">
      <w:pPr>
        <w:numPr>
          <w:ilvl w:val="0"/>
          <w:numId w:val="5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>Water use control:</w:t>
      </w:r>
    </w:p>
    <w:p w14:paraId="4E2108C8" w14:textId="77777777" w:rsidR="00E5465B" w:rsidRDefault="00E5465B" w:rsidP="00EE4B80">
      <w:pPr>
        <w:numPr>
          <w:ilvl w:val="0"/>
          <w:numId w:val="5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>Cleaning products used (if applicable):</w:t>
      </w:r>
    </w:p>
    <w:p w14:paraId="5BA95797" w14:textId="77777777" w:rsidR="00ED0A98" w:rsidRDefault="00ED0A98" w:rsidP="00ED0A98">
      <w:p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</w:p>
    <w:p w14:paraId="01831481" w14:textId="77777777" w:rsidR="00ED0A98" w:rsidRPr="00515A34" w:rsidRDefault="00ED0A98" w:rsidP="00ED0A98">
      <w:p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</w:p>
    <w:p w14:paraId="645AC73B" w14:textId="77777777" w:rsidR="00E5465B" w:rsidRPr="00515A34" w:rsidRDefault="00E5465B" w:rsidP="00EE4B80">
      <w:pPr>
        <w:spacing w:before="100" w:beforeAutospacing="1" w:after="100" w:afterAutospacing="1" w:line="240" w:lineRule="atLeast"/>
        <w:outlineLvl w:val="2"/>
        <w:rPr>
          <w:rFonts w:ascii="Segoe UI" w:eastAsia="Times New Roman" w:hAnsi="Segoe UI" w:cs="Segoe UI"/>
          <w:b/>
          <w:bCs/>
          <w:kern w:val="0"/>
          <w:sz w:val="20"/>
          <w:szCs w:val="20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20"/>
          <w:szCs w:val="20"/>
          <w:lang w:val="es-ES" w:eastAsia="es-ES"/>
          <w14:ligatures w14:val="none"/>
        </w:rPr>
        <w:lastRenderedPageBreak/>
        <w:t>e) Sanitary Facilities &amp; Water/Energy Use</w:t>
      </w:r>
    </w:p>
    <w:p w14:paraId="099A15D4" w14:textId="77777777" w:rsidR="00E5465B" w:rsidRPr="00515A34" w:rsidRDefault="00E5465B" w:rsidP="00EE4B80">
      <w:pPr>
        <w:numPr>
          <w:ilvl w:val="0"/>
          <w:numId w:val="6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>Responsible use measures:</w:t>
      </w:r>
    </w:p>
    <w:p w14:paraId="09005A8E" w14:textId="15ACB3B0" w:rsidR="00E5465B" w:rsidRPr="00EE4B80" w:rsidRDefault="00E5465B" w:rsidP="00EE4B80">
      <w:pPr>
        <w:numPr>
          <w:ilvl w:val="0"/>
          <w:numId w:val="6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>Awareness actions:</w:t>
      </w:r>
    </w:p>
    <w:p w14:paraId="6D9EAE42" w14:textId="77777777" w:rsidR="00E5465B" w:rsidRPr="00515A34" w:rsidRDefault="00E5465B" w:rsidP="00EE4B80">
      <w:pPr>
        <w:spacing w:before="100" w:beforeAutospacing="1" w:after="100" w:afterAutospacing="1" w:line="240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24"/>
          <w:szCs w:val="24"/>
          <w:lang w:val="es-ES" w:eastAsia="es-ES"/>
          <w14:ligatures w14:val="none"/>
        </w:rPr>
        <w:t>4. Social &amp; Community Action (Mandatory)</w:t>
      </w:r>
    </w:p>
    <w:p w14:paraId="7B900E69" w14:textId="77777777" w:rsidR="00E5465B" w:rsidRPr="00515A34" w:rsidRDefault="00E5465B" w:rsidP="00EE4B80">
      <w:pPr>
        <w:spacing w:before="100" w:beforeAutospacing="1" w:after="100" w:afterAutospacing="1" w:line="240" w:lineRule="atLeast"/>
        <w:outlineLvl w:val="2"/>
        <w:rPr>
          <w:rFonts w:ascii="Segoe UI" w:eastAsia="Times New Roman" w:hAnsi="Segoe UI" w:cs="Segoe UI"/>
          <w:b/>
          <w:bCs/>
          <w:kern w:val="0"/>
          <w:sz w:val="20"/>
          <w:szCs w:val="20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20"/>
          <w:szCs w:val="20"/>
          <w:lang w:val="es-ES" w:eastAsia="es-ES"/>
          <w14:ligatures w14:val="none"/>
        </w:rPr>
        <w:t>4.1 Location of the Social Action</w:t>
      </w:r>
    </w:p>
    <w:p w14:paraId="6085DCD6" w14:textId="77777777" w:rsidR="00E5465B" w:rsidRPr="00515A34" w:rsidRDefault="00E5465B" w:rsidP="00EE4B80">
      <w:p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>Please select where your action takes place:</w:t>
      </w:r>
    </w:p>
    <w:p w14:paraId="671E3250" w14:textId="5AAE9A56" w:rsidR="00E5465B" w:rsidRPr="00515A34" w:rsidRDefault="00E5465B" w:rsidP="00EE4B80">
      <w:p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 Symbol" w:eastAsia="Times New Roman" w:hAnsi="Segoe UI Symbol" w:cs="Segoe UI Symbol"/>
          <w:kern w:val="0"/>
          <w:sz w:val="16"/>
          <w:szCs w:val="16"/>
          <w:lang w:val="es-ES" w:eastAsia="es-ES"/>
          <w14:ligatures w14:val="none"/>
        </w:rPr>
        <w:t>☐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 xml:space="preserve"> Home community (country/region)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br/>
      </w:r>
      <w:r w:rsidRPr="00515A34">
        <w:rPr>
          <w:rFonts w:ascii="Segoe UI Symbol" w:eastAsia="Times New Roman" w:hAnsi="Segoe UI Symbol" w:cs="Segoe UI Symbol"/>
          <w:kern w:val="0"/>
          <w:sz w:val="16"/>
          <w:szCs w:val="16"/>
          <w:lang w:val="es-ES" w:eastAsia="es-ES"/>
          <w14:ligatures w14:val="none"/>
        </w:rPr>
        <w:t>☐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 xml:space="preserve"> Circuit / event surroundings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br/>
      </w:r>
      <w:r w:rsidRPr="00515A34">
        <w:rPr>
          <w:rFonts w:ascii="Segoe UI Symbol" w:eastAsia="Times New Roman" w:hAnsi="Segoe UI Symbol" w:cs="Segoe UI Symbol"/>
          <w:kern w:val="0"/>
          <w:sz w:val="16"/>
          <w:szCs w:val="16"/>
          <w:lang w:val="es-ES" w:eastAsia="es-ES"/>
          <w14:ligatures w14:val="none"/>
        </w:rPr>
        <w:t>☐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 xml:space="preserve"> Both</w:t>
      </w:r>
    </w:p>
    <w:p w14:paraId="0C7D259F" w14:textId="77777777" w:rsidR="00E5465B" w:rsidRPr="00515A34" w:rsidRDefault="00E5465B" w:rsidP="00EE4B80">
      <w:pPr>
        <w:spacing w:before="100" w:beforeAutospacing="1" w:after="100" w:afterAutospacing="1" w:line="240" w:lineRule="atLeast"/>
        <w:outlineLvl w:val="2"/>
        <w:rPr>
          <w:rFonts w:ascii="Segoe UI" w:eastAsia="Times New Roman" w:hAnsi="Segoe UI" w:cs="Segoe UI"/>
          <w:b/>
          <w:bCs/>
          <w:kern w:val="0"/>
          <w:sz w:val="20"/>
          <w:szCs w:val="20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20"/>
          <w:szCs w:val="20"/>
          <w:lang w:val="es-ES" w:eastAsia="es-ES"/>
          <w14:ligatures w14:val="none"/>
        </w:rPr>
        <w:t>4.2 Description of the Social Action</w:t>
      </w:r>
    </w:p>
    <w:p w14:paraId="3818F039" w14:textId="77777777" w:rsidR="00E5465B" w:rsidRPr="00515A34" w:rsidRDefault="00E5465B" w:rsidP="00EE4B80">
      <w:pPr>
        <w:numPr>
          <w:ilvl w:val="0"/>
          <w:numId w:val="7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16"/>
          <w:szCs w:val="16"/>
          <w:lang w:val="es-ES" w:eastAsia="es-ES"/>
          <w14:ligatures w14:val="none"/>
        </w:rPr>
        <w:t>Title of the Action:</w:t>
      </w:r>
    </w:p>
    <w:p w14:paraId="2FC47BAC" w14:textId="77777777" w:rsidR="00E5465B" w:rsidRPr="00515A34" w:rsidRDefault="00E5465B" w:rsidP="00EE4B80">
      <w:pPr>
        <w:numPr>
          <w:ilvl w:val="0"/>
          <w:numId w:val="7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16"/>
          <w:szCs w:val="16"/>
          <w:lang w:val="es-ES" w:eastAsia="es-ES"/>
          <w14:ligatures w14:val="none"/>
        </w:rPr>
        <w:t>Location:</w:t>
      </w:r>
    </w:p>
    <w:p w14:paraId="1FC93B78" w14:textId="77777777" w:rsidR="00E5465B" w:rsidRPr="00515A34" w:rsidRDefault="00E5465B" w:rsidP="00EE4B80">
      <w:pPr>
        <w:numPr>
          <w:ilvl w:val="0"/>
          <w:numId w:val="7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16"/>
          <w:szCs w:val="16"/>
          <w:lang w:val="es-ES" w:eastAsia="es-ES"/>
          <w14:ligatures w14:val="none"/>
        </w:rPr>
        <w:t>Date:</w:t>
      </w:r>
    </w:p>
    <w:p w14:paraId="05FB3719" w14:textId="77777777" w:rsidR="00E5465B" w:rsidRPr="00515A34" w:rsidRDefault="00E5465B" w:rsidP="00EE4B80">
      <w:pPr>
        <w:numPr>
          <w:ilvl w:val="0"/>
          <w:numId w:val="7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16"/>
          <w:szCs w:val="16"/>
          <w:lang w:val="es-ES" w:eastAsia="es-ES"/>
          <w14:ligatures w14:val="none"/>
        </w:rPr>
        <w:t>Participants involved: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br/>
      </w:r>
      <w:r w:rsidRPr="00515A34">
        <w:rPr>
          <w:rFonts w:ascii="Segoe UI Symbol" w:eastAsia="Times New Roman" w:hAnsi="Segoe UI Symbol" w:cs="Segoe UI Symbol"/>
          <w:kern w:val="0"/>
          <w:sz w:val="16"/>
          <w:szCs w:val="16"/>
          <w:lang w:val="es-ES" w:eastAsia="es-ES"/>
          <w14:ligatures w14:val="none"/>
        </w:rPr>
        <w:t>☐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 xml:space="preserve"> Riders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br/>
      </w:r>
      <w:r w:rsidRPr="00515A34">
        <w:rPr>
          <w:rFonts w:ascii="Segoe UI Symbol" w:eastAsia="Times New Roman" w:hAnsi="Segoe UI Symbol" w:cs="Segoe UI Symbol"/>
          <w:kern w:val="0"/>
          <w:sz w:val="16"/>
          <w:szCs w:val="16"/>
          <w:lang w:val="es-ES" w:eastAsia="es-ES"/>
          <w14:ligatures w14:val="none"/>
        </w:rPr>
        <w:t>☐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 xml:space="preserve"> Team staff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br/>
      </w:r>
      <w:r w:rsidRPr="00515A34">
        <w:rPr>
          <w:rFonts w:ascii="Segoe UI Symbol" w:eastAsia="Times New Roman" w:hAnsi="Segoe UI Symbol" w:cs="Segoe UI Symbol"/>
          <w:kern w:val="0"/>
          <w:sz w:val="16"/>
          <w:szCs w:val="16"/>
          <w:lang w:val="es-ES" w:eastAsia="es-ES"/>
          <w14:ligatures w14:val="none"/>
        </w:rPr>
        <w:t>☐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 xml:space="preserve"> Families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br/>
      </w:r>
      <w:r w:rsidRPr="00515A34">
        <w:rPr>
          <w:rFonts w:ascii="Segoe UI Symbol" w:eastAsia="Times New Roman" w:hAnsi="Segoe UI Symbol" w:cs="Segoe UI Symbol"/>
          <w:kern w:val="0"/>
          <w:sz w:val="16"/>
          <w:szCs w:val="16"/>
          <w:lang w:val="es-ES" w:eastAsia="es-ES"/>
          <w14:ligatures w14:val="none"/>
        </w:rPr>
        <w:t>☐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 xml:space="preserve"> Local community</w:t>
      </w:r>
    </w:p>
    <w:p w14:paraId="117D7F05" w14:textId="77777777" w:rsidR="00E5465B" w:rsidRPr="00515A34" w:rsidRDefault="00E5465B" w:rsidP="00EE4B80">
      <w:pPr>
        <w:numPr>
          <w:ilvl w:val="0"/>
          <w:numId w:val="7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16"/>
          <w:szCs w:val="16"/>
          <w:lang w:val="es-ES" w:eastAsia="es-ES"/>
          <w14:ligatures w14:val="none"/>
        </w:rPr>
        <w:t>Description of the action: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br/>
      </w:r>
      <w:r w:rsidRPr="00515A34">
        <w:rPr>
          <w:rFonts w:ascii="Segoe UI" w:eastAsia="Times New Roman" w:hAnsi="Segoe UI" w:cs="Segoe UI"/>
          <w:i/>
          <w:iCs/>
          <w:kern w:val="0"/>
          <w:sz w:val="16"/>
          <w:szCs w:val="16"/>
          <w:lang w:val="es-ES" w:eastAsia="es-ES"/>
          <w14:ligatures w14:val="none"/>
        </w:rPr>
        <w:t>(What did you do? Why?)</w:t>
      </w:r>
    </w:p>
    <w:p w14:paraId="11F985AE" w14:textId="498AC468" w:rsidR="00E5465B" w:rsidRPr="00515A34" w:rsidRDefault="00E5465B" w:rsidP="00EE4B80">
      <w:p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i/>
          <w:iCs/>
          <w:kern w:val="0"/>
          <w:sz w:val="16"/>
          <w:szCs w:val="16"/>
          <w:lang w:val="es-ES" w:eastAsia="es-ES"/>
          <w14:ligatures w14:val="none"/>
        </w:rPr>
        <w:t>(Maximum 200 words)</w:t>
      </w:r>
    </w:p>
    <w:p w14:paraId="2C8A16A4" w14:textId="77777777" w:rsidR="00E5465B" w:rsidRPr="00515A34" w:rsidRDefault="00E5465B" w:rsidP="00EE4B80">
      <w:pPr>
        <w:spacing w:before="100" w:beforeAutospacing="1" w:after="100" w:afterAutospacing="1" w:line="240" w:lineRule="atLeast"/>
        <w:outlineLvl w:val="2"/>
        <w:rPr>
          <w:rFonts w:ascii="Segoe UI" w:eastAsia="Times New Roman" w:hAnsi="Segoe UI" w:cs="Segoe UI"/>
          <w:b/>
          <w:bCs/>
          <w:kern w:val="0"/>
          <w:sz w:val="20"/>
          <w:szCs w:val="20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20"/>
          <w:szCs w:val="20"/>
          <w:lang w:val="es-ES" w:eastAsia="es-ES"/>
          <w14:ligatures w14:val="none"/>
        </w:rPr>
        <w:t>4.3 Objective &amp; Impact</w:t>
      </w:r>
    </w:p>
    <w:p w14:paraId="48934E6B" w14:textId="77777777" w:rsidR="00E5465B" w:rsidRPr="00515A34" w:rsidRDefault="00E5465B" w:rsidP="00EE4B80">
      <w:pPr>
        <w:numPr>
          <w:ilvl w:val="0"/>
          <w:numId w:val="8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16"/>
          <w:szCs w:val="16"/>
          <w:lang w:val="es-ES" w:eastAsia="es-ES"/>
          <w14:ligatures w14:val="none"/>
        </w:rPr>
        <w:t>Main objective of the action:</w:t>
      </w:r>
    </w:p>
    <w:p w14:paraId="56344B97" w14:textId="77777777" w:rsidR="00E5465B" w:rsidRPr="00515A34" w:rsidRDefault="00E5465B" w:rsidP="00EE4B80">
      <w:pPr>
        <w:numPr>
          <w:ilvl w:val="0"/>
          <w:numId w:val="8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16"/>
          <w:szCs w:val="16"/>
          <w:lang w:val="es-ES" w:eastAsia="es-ES"/>
          <w14:ligatures w14:val="none"/>
        </w:rPr>
        <w:t>Who benefits from this action?</w:t>
      </w:r>
    </w:p>
    <w:p w14:paraId="2F44CF33" w14:textId="77777777" w:rsidR="00E5465B" w:rsidRPr="00515A34" w:rsidRDefault="00E5465B" w:rsidP="00EE4B80">
      <w:pPr>
        <w:numPr>
          <w:ilvl w:val="0"/>
          <w:numId w:val="8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16"/>
          <w:szCs w:val="16"/>
          <w:lang w:val="es-ES" w:eastAsia="es-ES"/>
          <w14:ligatures w14:val="none"/>
        </w:rPr>
        <w:t>What positive impact did or will it create?</w:t>
      </w:r>
    </w:p>
    <w:p w14:paraId="56A17A40" w14:textId="1C91BA4B" w:rsidR="00E5465B" w:rsidRPr="00515A34" w:rsidRDefault="00E5465B" w:rsidP="00EE4B80">
      <w:p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i/>
          <w:iCs/>
          <w:kern w:val="0"/>
          <w:sz w:val="16"/>
          <w:szCs w:val="16"/>
          <w:lang w:val="es-ES" w:eastAsia="es-ES"/>
          <w14:ligatures w14:val="none"/>
        </w:rPr>
        <w:t>(Maximum 150 words)</w:t>
      </w:r>
    </w:p>
    <w:p w14:paraId="0BDBD646" w14:textId="77777777" w:rsidR="00E5465B" w:rsidRPr="00515A34" w:rsidRDefault="00E5465B" w:rsidP="00EE4B80">
      <w:pPr>
        <w:spacing w:before="100" w:beforeAutospacing="1" w:after="100" w:afterAutospacing="1" w:line="240" w:lineRule="atLeast"/>
        <w:outlineLvl w:val="2"/>
        <w:rPr>
          <w:rFonts w:ascii="Segoe UI" w:eastAsia="Times New Roman" w:hAnsi="Segoe UI" w:cs="Segoe UI"/>
          <w:b/>
          <w:bCs/>
          <w:kern w:val="0"/>
          <w:sz w:val="20"/>
          <w:szCs w:val="20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20"/>
          <w:szCs w:val="20"/>
          <w:lang w:val="es-ES" w:eastAsia="es-ES"/>
          <w14:ligatures w14:val="none"/>
        </w:rPr>
        <w:t>4.4 Documentation &amp; Registration</w:t>
      </w:r>
    </w:p>
    <w:p w14:paraId="0BB7F9EC" w14:textId="77777777" w:rsidR="00E5465B" w:rsidRPr="00515A34" w:rsidRDefault="00E5465B" w:rsidP="00EE4B80">
      <w:p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>Please indicate how the action is documented (mandatory):</w:t>
      </w:r>
    </w:p>
    <w:p w14:paraId="2BFB98F2" w14:textId="77777777" w:rsidR="00E5465B" w:rsidRPr="00515A34" w:rsidRDefault="00E5465B" w:rsidP="00EE4B80">
      <w:p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 Symbol" w:eastAsia="Times New Roman" w:hAnsi="Segoe UI Symbol" w:cs="Segoe UI Symbol"/>
          <w:kern w:val="0"/>
          <w:sz w:val="16"/>
          <w:szCs w:val="16"/>
          <w:lang w:val="es-ES" w:eastAsia="es-ES"/>
          <w14:ligatures w14:val="none"/>
        </w:rPr>
        <w:t>☐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 xml:space="preserve"> Photos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br/>
      </w:r>
      <w:r w:rsidRPr="00515A34">
        <w:rPr>
          <w:rFonts w:ascii="Segoe UI Symbol" w:eastAsia="Times New Roman" w:hAnsi="Segoe UI Symbol" w:cs="Segoe UI Symbol"/>
          <w:kern w:val="0"/>
          <w:sz w:val="16"/>
          <w:szCs w:val="16"/>
          <w:lang w:val="es-ES" w:eastAsia="es-ES"/>
          <w14:ligatures w14:val="none"/>
        </w:rPr>
        <w:t>☐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 xml:space="preserve"> Video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br/>
      </w:r>
      <w:r w:rsidRPr="00515A34">
        <w:rPr>
          <w:rFonts w:ascii="Segoe UI Symbol" w:eastAsia="Times New Roman" w:hAnsi="Segoe UI Symbol" w:cs="Segoe UI Symbol"/>
          <w:kern w:val="0"/>
          <w:sz w:val="16"/>
          <w:szCs w:val="16"/>
          <w:lang w:val="es-ES" w:eastAsia="es-ES"/>
          <w14:ligatures w14:val="none"/>
        </w:rPr>
        <w:t>☐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 xml:space="preserve"> Social media posts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br/>
      </w:r>
      <w:r w:rsidRPr="00515A34">
        <w:rPr>
          <w:rFonts w:ascii="Segoe UI Symbol" w:eastAsia="Times New Roman" w:hAnsi="Segoe UI Symbol" w:cs="Segoe UI Symbol"/>
          <w:kern w:val="0"/>
          <w:sz w:val="16"/>
          <w:szCs w:val="16"/>
          <w:lang w:val="es-ES" w:eastAsia="es-ES"/>
          <w14:ligatures w14:val="none"/>
        </w:rPr>
        <w:t>☐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 xml:space="preserve"> Posters / creative materials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br/>
      </w:r>
      <w:r w:rsidRPr="00515A34">
        <w:rPr>
          <w:rFonts w:ascii="Segoe UI Symbol" w:eastAsia="Times New Roman" w:hAnsi="Segoe UI Symbol" w:cs="Segoe UI Symbol"/>
          <w:kern w:val="0"/>
          <w:sz w:val="16"/>
          <w:szCs w:val="16"/>
          <w:lang w:val="es-ES" w:eastAsia="es-ES"/>
          <w14:ligatures w14:val="none"/>
        </w:rPr>
        <w:t>☐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 xml:space="preserve"> Short written testimonial</w:t>
      </w:r>
    </w:p>
    <w:p w14:paraId="717433EF" w14:textId="4EDB1AFA" w:rsidR="00E5465B" w:rsidRDefault="00E5465B" w:rsidP="00EE4B80">
      <w:p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16"/>
          <w:szCs w:val="16"/>
          <w:lang w:val="es-ES" w:eastAsia="es-ES"/>
          <w14:ligatures w14:val="none"/>
        </w:rPr>
        <w:t>Links / files (if available):</w:t>
      </w:r>
    </w:p>
    <w:p w14:paraId="11F95D6D" w14:textId="77777777" w:rsidR="00E5465B" w:rsidRPr="00515A34" w:rsidRDefault="00E5465B" w:rsidP="00EE4B80">
      <w:pPr>
        <w:spacing w:before="100" w:beforeAutospacing="1" w:after="100" w:afterAutospacing="1" w:line="240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24"/>
          <w:szCs w:val="24"/>
          <w:lang w:val="es-ES" w:eastAsia="es-ES"/>
          <w14:ligatures w14:val="none"/>
        </w:rPr>
        <w:t>5. Communication &amp; Awareness Actions</w:t>
      </w:r>
    </w:p>
    <w:p w14:paraId="2681CCFB" w14:textId="77777777" w:rsidR="00E5465B" w:rsidRPr="00515A34" w:rsidRDefault="00E5465B" w:rsidP="00EE4B80">
      <w:p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 xml:space="preserve">Explain how your team will </w:t>
      </w:r>
      <w:r w:rsidRPr="00515A34">
        <w:rPr>
          <w:rFonts w:ascii="Segoe UI" w:eastAsia="Times New Roman" w:hAnsi="Segoe UI" w:cs="Segoe UI"/>
          <w:b/>
          <w:bCs/>
          <w:kern w:val="0"/>
          <w:sz w:val="16"/>
          <w:szCs w:val="16"/>
          <w:lang w:val="es-ES" w:eastAsia="es-ES"/>
          <w14:ligatures w14:val="none"/>
        </w:rPr>
        <w:t>communicate its Ride Green actions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 xml:space="preserve"> before, during or after the event.</w:t>
      </w:r>
    </w:p>
    <w:p w14:paraId="5CA17D5E" w14:textId="77777777" w:rsidR="00E5465B" w:rsidRPr="00515A34" w:rsidRDefault="00E5465B" w:rsidP="00EE4B80">
      <w:pPr>
        <w:spacing w:before="100" w:beforeAutospacing="1" w:after="100" w:afterAutospacing="1" w:line="240" w:lineRule="atLeast"/>
        <w:outlineLvl w:val="2"/>
        <w:rPr>
          <w:rFonts w:ascii="Segoe UI" w:eastAsia="Times New Roman" w:hAnsi="Segoe UI" w:cs="Segoe UI"/>
          <w:b/>
          <w:bCs/>
          <w:kern w:val="0"/>
          <w:sz w:val="20"/>
          <w:szCs w:val="20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20"/>
          <w:szCs w:val="20"/>
          <w:lang w:val="es-ES" w:eastAsia="es-ES"/>
          <w14:ligatures w14:val="none"/>
        </w:rPr>
        <w:t>a) Channels Used</w:t>
      </w:r>
    </w:p>
    <w:p w14:paraId="3A53643A" w14:textId="77777777" w:rsidR="00E5465B" w:rsidRDefault="00E5465B" w:rsidP="00EE4B80">
      <w:p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 Symbol" w:eastAsia="Times New Roman" w:hAnsi="Segoe UI Symbol" w:cs="Segoe UI Symbol"/>
          <w:kern w:val="0"/>
          <w:sz w:val="16"/>
          <w:szCs w:val="16"/>
          <w:lang w:val="es-ES" w:eastAsia="es-ES"/>
          <w14:ligatures w14:val="none"/>
        </w:rPr>
        <w:t>☐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 xml:space="preserve"> Instagram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br/>
      </w:r>
      <w:r w:rsidRPr="00515A34">
        <w:rPr>
          <w:rFonts w:ascii="Segoe UI Symbol" w:eastAsia="Times New Roman" w:hAnsi="Segoe UI Symbol" w:cs="Segoe UI Symbol"/>
          <w:kern w:val="0"/>
          <w:sz w:val="16"/>
          <w:szCs w:val="16"/>
          <w:lang w:val="es-ES" w:eastAsia="es-ES"/>
          <w14:ligatures w14:val="none"/>
        </w:rPr>
        <w:t>☐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 xml:space="preserve"> Facebook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br/>
      </w:r>
      <w:r w:rsidRPr="00515A34">
        <w:rPr>
          <w:rFonts w:ascii="Segoe UI Symbol" w:eastAsia="Times New Roman" w:hAnsi="Segoe UI Symbol" w:cs="Segoe UI Symbol"/>
          <w:kern w:val="0"/>
          <w:sz w:val="16"/>
          <w:szCs w:val="16"/>
          <w:lang w:val="es-ES" w:eastAsia="es-ES"/>
          <w14:ligatures w14:val="none"/>
        </w:rPr>
        <w:t>☐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 xml:space="preserve"> Other (please specify):</w:t>
      </w:r>
    </w:p>
    <w:p w14:paraId="2C38E02F" w14:textId="77777777" w:rsidR="00E5465B" w:rsidRPr="00515A34" w:rsidRDefault="00E5465B" w:rsidP="00EE4B80">
      <w:pPr>
        <w:spacing w:before="100" w:beforeAutospacing="1" w:after="100" w:afterAutospacing="1" w:line="240" w:lineRule="atLeast"/>
        <w:outlineLvl w:val="2"/>
        <w:rPr>
          <w:rFonts w:ascii="Segoe UI" w:eastAsia="Times New Roman" w:hAnsi="Segoe UI" w:cs="Segoe UI"/>
          <w:b/>
          <w:bCs/>
          <w:kern w:val="0"/>
          <w:sz w:val="20"/>
          <w:szCs w:val="20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20"/>
          <w:szCs w:val="20"/>
          <w:lang w:val="es-ES" w:eastAsia="es-ES"/>
          <w14:ligatures w14:val="none"/>
        </w:rPr>
        <w:lastRenderedPageBreak/>
        <w:t>b) Content Planned</w:t>
      </w:r>
    </w:p>
    <w:p w14:paraId="1CFD401F" w14:textId="77777777" w:rsidR="00E5465B" w:rsidRPr="00515A34" w:rsidRDefault="00E5465B" w:rsidP="00EE4B80">
      <w:pPr>
        <w:numPr>
          <w:ilvl w:val="0"/>
          <w:numId w:val="9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>Short videos</w:t>
      </w:r>
    </w:p>
    <w:p w14:paraId="3A919EF5" w14:textId="77777777" w:rsidR="00E5465B" w:rsidRPr="00515A34" w:rsidRDefault="00E5465B" w:rsidP="00EE4B80">
      <w:pPr>
        <w:numPr>
          <w:ilvl w:val="0"/>
          <w:numId w:val="9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>Posts or stories</w:t>
      </w:r>
    </w:p>
    <w:p w14:paraId="7F8BF198" w14:textId="77777777" w:rsidR="00E5465B" w:rsidRPr="00515A34" w:rsidRDefault="00E5465B" w:rsidP="00EE4B80">
      <w:pPr>
        <w:numPr>
          <w:ilvl w:val="0"/>
          <w:numId w:val="9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>Posters in paddock</w:t>
      </w:r>
    </w:p>
    <w:p w14:paraId="36C05732" w14:textId="77777777" w:rsidR="00E5465B" w:rsidRPr="00515A34" w:rsidRDefault="00E5465B" w:rsidP="00EE4B80">
      <w:pPr>
        <w:numPr>
          <w:ilvl w:val="0"/>
          <w:numId w:val="9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>Creative initiatives</w:t>
      </w:r>
    </w:p>
    <w:p w14:paraId="0BDDE020" w14:textId="77777777" w:rsidR="00E5465B" w:rsidRPr="00515A34" w:rsidRDefault="00E5465B" w:rsidP="00EE4B80">
      <w:p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i/>
          <w:iCs/>
          <w:kern w:val="0"/>
          <w:sz w:val="16"/>
          <w:szCs w:val="16"/>
          <w:lang w:val="es-ES" w:eastAsia="es-ES"/>
          <w14:ligatures w14:val="none"/>
        </w:rPr>
        <w:t>(Brief description – max. 150 words)</w:t>
      </w:r>
    </w:p>
    <w:p w14:paraId="59EBDFA0" w14:textId="577A4E81" w:rsidR="00E5465B" w:rsidRPr="00515A34" w:rsidRDefault="00E5465B" w:rsidP="00EE4B80">
      <w:pPr>
        <w:spacing w:after="0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</w:p>
    <w:p w14:paraId="48EED936" w14:textId="77777777" w:rsidR="00E5465B" w:rsidRPr="00515A34" w:rsidRDefault="00E5465B" w:rsidP="00EE4B80">
      <w:pPr>
        <w:spacing w:before="100" w:beforeAutospacing="1" w:after="100" w:afterAutospacing="1" w:line="240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24"/>
          <w:szCs w:val="24"/>
          <w:lang w:val="es-ES" w:eastAsia="es-ES"/>
          <w14:ligatures w14:val="none"/>
        </w:rPr>
        <w:t>6. Rider &amp; Family Involvement</w:t>
      </w:r>
    </w:p>
    <w:p w14:paraId="0E0FCF87" w14:textId="77777777" w:rsidR="00E5465B" w:rsidRPr="00515A34" w:rsidRDefault="00E5465B" w:rsidP="00EE4B80">
      <w:p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 xml:space="preserve">Explain how </w:t>
      </w:r>
      <w:r w:rsidRPr="00515A34">
        <w:rPr>
          <w:rFonts w:ascii="Segoe UI" w:eastAsia="Times New Roman" w:hAnsi="Segoe UI" w:cs="Segoe UI"/>
          <w:b/>
          <w:bCs/>
          <w:kern w:val="0"/>
          <w:sz w:val="16"/>
          <w:szCs w:val="16"/>
          <w:lang w:val="es-ES" w:eastAsia="es-ES"/>
          <w14:ligatures w14:val="none"/>
        </w:rPr>
        <w:t>young riders and families are actively involved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>, not only informed.</w:t>
      </w:r>
    </w:p>
    <w:p w14:paraId="0F991888" w14:textId="77777777" w:rsidR="00E5465B" w:rsidRPr="00515A34" w:rsidRDefault="00E5465B" w:rsidP="00EE4B80">
      <w:p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>Examples:</w:t>
      </w:r>
    </w:p>
    <w:p w14:paraId="7F4ECC81" w14:textId="77777777" w:rsidR="00E5465B" w:rsidRPr="00515A34" w:rsidRDefault="00E5465B" w:rsidP="00EE4B80">
      <w:pPr>
        <w:numPr>
          <w:ilvl w:val="0"/>
          <w:numId w:val="10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>Riders leading actions</w:t>
      </w:r>
    </w:p>
    <w:p w14:paraId="0D086C6C" w14:textId="77777777" w:rsidR="00E5465B" w:rsidRPr="00515A34" w:rsidRDefault="00E5465B" w:rsidP="00EE4B80">
      <w:pPr>
        <w:numPr>
          <w:ilvl w:val="0"/>
          <w:numId w:val="10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>Families participating in social or environmental initiatives</w:t>
      </w:r>
    </w:p>
    <w:p w14:paraId="173432F2" w14:textId="77777777" w:rsidR="00E5465B" w:rsidRPr="00515A34" w:rsidRDefault="00E5465B" w:rsidP="00EE4B80">
      <w:pPr>
        <w:numPr>
          <w:ilvl w:val="0"/>
          <w:numId w:val="10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>Team briefings or workshops</w:t>
      </w:r>
    </w:p>
    <w:p w14:paraId="48931ADF" w14:textId="77777777" w:rsidR="00E5465B" w:rsidRPr="00515A34" w:rsidRDefault="00E5465B" w:rsidP="00EE4B80">
      <w:p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i/>
          <w:iCs/>
          <w:kern w:val="0"/>
          <w:sz w:val="16"/>
          <w:szCs w:val="16"/>
          <w:lang w:val="es-ES" w:eastAsia="es-ES"/>
          <w14:ligatures w14:val="none"/>
        </w:rPr>
        <w:t>(Maximum 150 words)</w:t>
      </w:r>
    </w:p>
    <w:p w14:paraId="4E7AB640" w14:textId="0A229869" w:rsidR="00E5465B" w:rsidRPr="00515A34" w:rsidRDefault="00E5465B" w:rsidP="00EE4B80">
      <w:pPr>
        <w:spacing w:after="0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</w:p>
    <w:p w14:paraId="54AE9BE7" w14:textId="77777777" w:rsidR="00E5465B" w:rsidRPr="00515A34" w:rsidRDefault="00E5465B" w:rsidP="00EE4B80">
      <w:pPr>
        <w:spacing w:before="100" w:beforeAutospacing="1" w:after="100" w:afterAutospacing="1" w:line="240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24"/>
          <w:szCs w:val="24"/>
          <w:lang w:val="es-ES" w:eastAsia="es-ES"/>
          <w14:ligatures w14:val="none"/>
        </w:rPr>
        <w:t>7. Creativity &amp; Innovation</w:t>
      </w:r>
    </w:p>
    <w:p w14:paraId="10B89C3D" w14:textId="1B4498D5" w:rsidR="00E5465B" w:rsidRPr="00515A34" w:rsidRDefault="00E5465B" w:rsidP="00EE4B80">
      <w:p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 xml:space="preserve">Describe any </w:t>
      </w:r>
      <w:r w:rsidRPr="00515A34">
        <w:rPr>
          <w:rFonts w:ascii="Segoe UI" w:eastAsia="Times New Roman" w:hAnsi="Segoe UI" w:cs="Segoe UI"/>
          <w:b/>
          <w:bCs/>
          <w:kern w:val="0"/>
          <w:sz w:val="16"/>
          <w:szCs w:val="16"/>
          <w:lang w:val="es-ES" w:eastAsia="es-ES"/>
          <w14:ligatures w14:val="none"/>
        </w:rPr>
        <w:t>creative, original or innovative ideas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 xml:space="preserve"> your team brings to the Ride Green Cup.</w:t>
      </w:r>
      <w:r w:rsidR="00EE4B80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 xml:space="preserve"> </w:t>
      </w:r>
      <w:r w:rsidRPr="00515A34">
        <w:rPr>
          <w:rFonts w:ascii="Segoe UI" w:eastAsia="Times New Roman" w:hAnsi="Segoe UI" w:cs="Segoe UI"/>
          <w:i/>
          <w:iCs/>
          <w:kern w:val="0"/>
          <w:sz w:val="16"/>
          <w:szCs w:val="16"/>
          <w:lang w:val="es-ES" w:eastAsia="es-ES"/>
          <w14:ligatures w14:val="none"/>
        </w:rPr>
        <w:t>(This can include communication, social action, education, or environmental practices.)</w:t>
      </w:r>
      <w:r w:rsidR="00EE4B80">
        <w:rPr>
          <w:rFonts w:ascii="Segoe UI" w:eastAsia="Times New Roman" w:hAnsi="Segoe UI" w:cs="Segoe UI"/>
          <w:i/>
          <w:iCs/>
          <w:kern w:val="0"/>
          <w:sz w:val="16"/>
          <w:szCs w:val="16"/>
          <w:lang w:val="es-ES" w:eastAsia="es-ES"/>
          <w14:ligatures w14:val="none"/>
        </w:rPr>
        <w:t xml:space="preserve"> </w:t>
      </w:r>
    </w:p>
    <w:p w14:paraId="02393D94" w14:textId="602BBC0A" w:rsidR="00E5465B" w:rsidRPr="00515A34" w:rsidRDefault="00E5465B" w:rsidP="00EE4B80">
      <w:p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i/>
          <w:iCs/>
          <w:kern w:val="0"/>
          <w:sz w:val="16"/>
          <w:szCs w:val="16"/>
          <w:lang w:val="es-ES" w:eastAsia="es-ES"/>
          <w14:ligatures w14:val="none"/>
        </w:rPr>
        <w:t>(Maximum 150 words)</w:t>
      </w:r>
    </w:p>
    <w:p w14:paraId="68FC024C" w14:textId="77777777" w:rsidR="00E5465B" w:rsidRPr="00515A34" w:rsidRDefault="00E5465B" w:rsidP="00EE4B80">
      <w:pPr>
        <w:spacing w:before="100" w:beforeAutospacing="1" w:after="100" w:afterAutospacing="1" w:line="240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24"/>
          <w:szCs w:val="24"/>
          <w:lang w:val="es-ES" w:eastAsia="es-ES"/>
          <w14:ligatures w14:val="none"/>
        </w:rPr>
        <w:t>8. Team Declaration</w:t>
      </w:r>
    </w:p>
    <w:p w14:paraId="26F10BE8" w14:textId="77777777" w:rsidR="00E5465B" w:rsidRPr="00515A34" w:rsidRDefault="00E5465B" w:rsidP="00EE4B80">
      <w:p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>We confirm that all information provided is accurate and that our team commits to applying Ride Green values throughout the event.</w:t>
      </w:r>
    </w:p>
    <w:p w14:paraId="08629C26" w14:textId="77777777" w:rsidR="00E5465B" w:rsidRPr="00515A34" w:rsidRDefault="00E5465B" w:rsidP="00EE4B80">
      <w:pPr>
        <w:numPr>
          <w:ilvl w:val="0"/>
          <w:numId w:val="11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16"/>
          <w:szCs w:val="16"/>
          <w:lang w:val="es-ES" w:eastAsia="es-ES"/>
          <w14:ligatures w14:val="none"/>
        </w:rPr>
        <w:t>Team Manager Name:</w:t>
      </w:r>
    </w:p>
    <w:p w14:paraId="4A0D219D" w14:textId="77777777" w:rsidR="00E5465B" w:rsidRPr="00515A34" w:rsidRDefault="00E5465B" w:rsidP="00EE4B80">
      <w:pPr>
        <w:numPr>
          <w:ilvl w:val="0"/>
          <w:numId w:val="11"/>
        </w:num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16"/>
          <w:szCs w:val="16"/>
          <w:lang w:val="es-ES" w:eastAsia="es-ES"/>
          <w14:ligatures w14:val="none"/>
        </w:rPr>
        <w:t>Signature:</w:t>
      </w:r>
    </w:p>
    <w:p w14:paraId="69A453B2" w14:textId="54BC4871" w:rsidR="00EE4B80" w:rsidRPr="00EE4B80" w:rsidRDefault="00E5465B" w:rsidP="00EE4B80">
      <w:pPr>
        <w:numPr>
          <w:ilvl w:val="0"/>
          <w:numId w:val="11"/>
        </w:numPr>
        <w:spacing w:before="100" w:beforeAutospacing="1" w:after="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EE4B80">
        <w:rPr>
          <w:rFonts w:ascii="Segoe UI" w:eastAsia="Times New Roman" w:hAnsi="Segoe UI" w:cs="Segoe UI"/>
          <w:b/>
          <w:bCs/>
          <w:kern w:val="0"/>
          <w:sz w:val="16"/>
          <w:szCs w:val="16"/>
          <w:lang w:val="es-ES" w:eastAsia="es-ES"/>
          <w14:ligatures w14:val="none"/>
        </w:rPr>
        <w:t>Date:</w:t>
      </w:r>
    </w:p>
    <w:p w14:paraId="6B431E48" w14:textId="77777777" w:rsidR="00E5465B" w:rsidRPr="00515A34" w:rsidRDefault="00E5465B" w:rsidP="00EE4B80">
      <w:pPr>
        <w:spacing w:before="100" w:beforeAutospacing="1" w:after="100" w:afterAutospacing="1" w:line="240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24"/>
          <w:szCs w:val="24"/>
          <w:lang w:val="es-ES" w:eastAsia="es-ES"/>
          <w14:ligatures w14:val="none"/>
        </w:rPr>
        <w:t xml:space="preserve">9. Submission Checklist </w:t>
      </w:r>
      <w:r w:rsidRPr="00515A34">
        <w:rPr>
          <w:rFonts w:ascii="Segoe UI Emoji" w:eastAsia="Times New Roman" w:hAnsi="Segoe UI Emoji" w:cs="Segoe UI Emoji"/>
          <w:b/>
          <w:bCs/>
          <w:kern w:val="0"/>
          <w:sz w:val="24"/>
          <w:szCs w:val="24"/>
          <w:lang w:val="es-ES" w:eastAsia="es-ES"/>
          <w14:ligatures w14:val="none"/>
        </w:rPr>
        <w:t>✅</w:t>
      </w:r>
    </w:p>
    <w:p w14:paraId="08EDA8CB" w14:textId="77777777" w:rsidR="00E5465B" w:rsidRPr="00515A34" w:rsidRDefault="00E5465B" w:rsidP="00EE4B80">
      <w:p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>Before submitting, please ensure you have included:</w:t>
      </w:r>
    </w:p>
    <w:p w14:paraId="2071384F" w14:textId="77777777" w:rsidR="00E5465B" w:rsidRPr="00515A34" w:rsidRDefault="00E5465B" w:rsidP="00EE4B80">
      <w:pPr>
        <w:spacing w:before="100" w:beforeAutospacing="1" w:after="100" w:afterAutospacing="1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 Symbol" w:eastAsia="Times New Roman" w:hAnsi="Segoe UI Symbol" w:cs="Segoe UI Symbol"/>
          <w:kern w:val="0"/>
          <w:sz w:val="16"/>
          <w:szCs w:val="16"/>
          <w:lang w:val="es-ES" w:eastAsia="es-ES"/>
          <w14:ligatures w14:val="none"/>
        </w:rPr>
        <w:t>☐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 xml:space="preserve"> Completed template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br/>
      </w:r>
      <w:r w:rsidRPr="00515A34">
        <w:rPr>
          <w:rFonts w:ascii="Segoe UI Symbol" w:eastAsia="Times New Roman" w:hAnsi="Segoe UI Symbol" w:cs="Segoe UI Symbol"/>
          <w:kern w:val="0"/>
          <w:sz w:val="16"/>
          <w:szCs w:val="16"/>
          <w:lang w:val="es-ES" w:eastAsia="es-ES"/>
          <w14:ligatures w14:val="none"/>
        </w:rPr>
        <w:t>☐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 xml:space="preserve"> Social action description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br/>
      </w:r>
      <w:r w:rsidRPr="00515A34">
        <w:rPr>
          <w:rFonts w:ascii="Segoe UI Symbol" w:eastAsia="Times New Roman" w:hAnsi="Segoe UI Symbol" w:cs="Segoe UI Symbol"/>
          <w:kern w:val="0"/>
          <w:sz w:val="16"/>
          <w:szCs w:val="16"/>
          <w:lang w:val="es-ES" w:eastAsia="es-ES"/>
          <w14:ligatures w14:val="none"/>
        </w:rPr>
        <w:t>☐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 xml:space="preserve"> Documentation material (or links)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br/>
      </w:r>
      <w:r w:rsidRPr="00515A34">
        <w:rPr>
          <w:rFonts w:ascii="Segoe UI Symbol" w:eastAsia="Times New Roman" w:hAnsi="Segoe UI Symbol" w:cs="Segoe UI Symbol"/>
          <w:kern w:val="0"/>
          <w:sz w:val="16"/>
          <w:szCs w:val="16"/>
          <w:lang w:val="es-ES" w:eastAsia="es-ES"/>
          <w14:ligatures w14:val="none"/>
        </w:rPr>
        <w:t>☐</w:t>
      </w:r>
      <w:r w:rsidRPr="00515A34"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t xml:space="preserve"> Contact details</w:t>
      </w:r>
    </w:p>
    <w:p w14:paraId="3289E9E5" w14:textId="77777777" w:rsidR="00E5465B" w:rsidRPr="00515A34" w:rsidRDefault="00000000" w:rsidP="00EE4B80">
      <w:pPr>
        <w:spacing w:after="0" w:line="240" w:lineRule="atLeast"/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</w:pPr>
      <w:r>
        <w:rPr>
          <w:rFonts w:ascii="Segoe UI" w:eastAsia="Times New Roman" w:hAnsi="Segoe UI" w:cs="Segoe UI"/>
          <w:kern w:val="0"/>
          <w:sz w:val="16"/>
          <w:szCs w:val="16"/>
          <w:lang w:val="es-ES" w:eastAsia="es-ES"/>
          <w14:ligatures w14:val="none"/>
        </w:rPr>
        <w:pict w14:anchorId="41BBA2D7">
          <v:rect id="_x0000_i1025" style="width:0;height:1.5pt" o:hralign="center" o:hrstd="t" o:hr="t" fillcolor="#a0a0a0" stroked="f"/>
        </w:pict>
      </w:r>
    </w:p>
    <w:p w14:paraId="1B587D6C" w14:textId="13EB7996" w:rsidR="00ED0A98" w:rsidRPr="00ED0A98" w:rsidRDefault="00E5465B" w:rsidP="00ED0A98">
      <w:pPr>
        <w:spacing w:before="100" w:beforeAutospacing="1" w:after="100" w:afterAutospacing="1" w:line="240" w:lineRule="atLeast"/>
        <w:outlineLvl w:val="2"/>
        <w:rPr>
          <w:rFonts w:ascii="Segoe UI" w:eastAsia="Times New Roman" w:hAnsi="Segoe UI" w:cs="Segoe UI"/>
          <w:b/>
          <w:bCs/>
          <w:kern w:val="0"/>
          <w:sz w:val="20"/>
          <w:szCs w:val="20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20"/>
          <w:szCs w:val="20"/>
          <w:lang w:val="es-ES" w:eastAsia="es-ES"/>
          <w14:ligatures w14:val="none"/>
        </w:rPr>
        <w:t>Official Reminder</w:t>
      </w:r>
      <w:r w:rsidR="00ED0A98">
        <w:rPr>
          <w:rFonts w:ascii="Segoe UI" w:eastAsia="Times New Roman" w:hAnsi="Segoe UI" w:cs="Segoe UI"/>
          <w:b/>
          <w:bCs/>
          <w:kern w:val="0"/>
          <w:sz w:val="20"/>
          <w:szCs w:val="20"/>
          <w:lang w:val="es-ES" w:eastAsia="es-ES"/>
          <w14:ligatures w14:val="none"/>
        </w:rPr>
        <w:t xml:space="preserve"> (</w:t>
      </w:r>
      <w:r w:rsidR="00ED0A98" w:rsidRPr="00ED0A98">
        <w:rPr>
          <w:rFonts w:ascii="Segoe UI" w:eastAsia="Times New Roman" w:hAnsi="Segoe UI" w:cs="Segoe UI"/>
          <w:b/>
          <w:bCs/>
          <w:kern w:val="0"/>
          <w:sz w:val="16"/>
          <w:szCs w:val="16"/>
          <w:lang w:val="es-ES" w:eastAsia="es-ES"/>
          <w14:ligatures w14:val="none"/>
        </w:rPr>
        <w:t xml:space="preserve">The project shall be sent </w:t>
      </w:r>
      <w:r w:rsidR="00ED0A98" w:rsidRPr="00ED0A98">
        <w:rPr>
          <w:rFonts w:ascii="Segoe UI" w:eastAsia="Times New Roman" w:hAnsi="Segoe UI" w:cs="Segoe UI"/>
          <w:b/>
          <w:bCs/>
          <w:kern w:val="0"/>
          <w:sz w:val="16"/>
          <w:szCs w:val="16"/>
          <w:u w:val="single"/>
          <w:lang w:val="es-ES" w:eastAsia="es-ES"/>
          <w14:ligatures w14:val="none"/>
        </w:rPr>
        <w:t>until 19th of JUNE to RideGreen@fim.ch</w:t>
      </w:r>
      <w:r w:rsidR="00ED0A98" w:rsidRPr="00ED0A98">
        <w:rPr>
          <w:rFonts w:ascii="Segoe UI" w:eastAsia="Times New Roman" w:hAnsi="Segoe UI" w:cs="Segoe UI"/>
          <w:b/>
          <w:bCs/>
          <w:kern w:val="0"/>
          <w:sz w:val="16"/>
          <w:szCs w:val="16"/>
          <w:lang w:val="es-ES" w:eastAsia="es-ES"/>
          <w14:ligatures w14:val="none"/>
        </w:rPr>
        <w:t xml:space="preserve"> for review by the Jury</w:t>
      </w:r>
      <w:r w:rsidR="00ED0A98">
        <w:rPr>
          <w:rFonts w:ascii="Segoe UI" w:eastAsia="Times New Roman" w:hAnsi="Segoe UI" w:cs="Segoe UI"/>
          <w:b/>
          <w:bCs/>
          <w:kern w:val="0"/>
          <w:sz w:val="16"/>
          <w:szCs w:val="16"/>
          <w:lang w:val="es-ES" w:eastAsia="es-ES"/>
          <w14:ligatures w14:val="none"/>
        </w:rPr>
        <w:t>)</w:t>
      </w:r>
    </w:p>
    <w:p w14:paraId="4EF9F5F2" w14:textId="4A618C84" w:rsidR="00E5465B" w:rsidRPr="00ED0A98" w:rsidRDefault="00E5465B" w:rsidP="00EE4B80">
      <w:pPr>
        <w:spacing w:before="100" w:beforeAutospacing="1" w:after="100" w:afterAutospacing="1" w:line="240" w:lineRule="atLeast"/>
        <w:rPr>
          <w:rFonts w:ascii="Segoe UI" w:eastAsia="Times New Roman" w:hAnsi="Segoe UI" w:cs="Segoe UI"/>
          <w:b/>
          <w:bCs/>
          <w:kern w:val="0"/>
          <w:sz w:val="16"/>
          <w:szCs w:val="16"/>
          <w:lang w:val="es-ES" w:eastAsia="es-ES"/>
          <w14:ligatures w14:val="none"/>
        </w:rPr>
      </w:pPr>
      <w:r w:rsidRPr="00515A34">
        <w:rPr>
          <w:rFonts w:ascii="Segoe UI" w:eastAsia="Times New Roman" w:hAnsi="Segoe UI" w:cs="Segoe UI"/>
          <w:b/>
          <w:bCs/>
          <w:kern w:val="0"/>
          <w:sz w:val="16"/>
          <w:szCs w:val="16"/>
          <w:lang w:val="es-ES" w:eastAsia="es-ES"/>
          <w14:ligatures w14:val="none"/>
        </w:rPr>
        <w:t>Ride Green Cup is not about perfection.</w:t>
      </w:r>
      <w:r w:rsidRPr="00515A34">
        <w:rPr>
          <w:rFonts w:ascii="Segoe UI" w:eastAsia="Times New Roman" w:hAnsi="Segoe UI" w:cs="Segoe UI"/>
          <w:b/>
          <w:bCs/>
          <w:kern w:val="0"/>
          <w:sz w:val="16"/>
          <w:szCs w:val="16"/>
          <w:lang w:val="es-ES" w:eastAsia="es-ES"/>
          <w14:ligatures w14:val="none"/>
        </w:rPr>
        <w:br/>
        <w:t>It is about responsibility, education and inspiring positive change through motocross.</w:t>
      </w:r>
    </w:p>
    <w:sectPr w:rsidR="00E5465B" w:rsidRPr="00ED0A98" w:rsidSect="00ED0A98">
      <w:footerReference w:type="default" r:id="rId11"/>
      <w:pgSz w:w="11906" w:h="16838"/>
      <w:pgMar w:top="568" w:right="424" w:bottom="568" w:left="709" w:header="708" w:footer="13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280EC1" w14:textId="77777777" w:rsidR="00A739DD" w:rsidRDefault="00A739DD" w:rsidP="00EE4B80">
      <w:pPr>
        <w:spacing w:after="0" w:line="240" w:lineRule="auto"/>
      </w:pPr>
      <w:r>
        <w:separator/>
      </w:r>
    </w:p>
  </w:endnote>
  <w:endnote w:type="continuationSeparator" w:id="0">
    <w:p w14:paraId="34F2A487" w14:textId="77777777" w:rsidR="00A739DD" w:rsidRDefault="00A739DD" w:rsidP="00EE4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34247394"/>
      <w:docPartObj>
        <w:docPartGallery w:val="Page Numbers (Bottom of Page)"/>
        <w:docPartUnique/>
      </w:docPartObj>
    </w:sdtPr>
    <w:sdtContent>
      <w:p w14:paraId="23C7779D" w14:textId="43233B45" w:rsidR="00EE4B80" w:rsidRDefault="00EE4B80">
        <w:pPr>
          <w:pStyle w:val="ad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l-GR"/>
          </w:rPr>
          <w:t>2</w:t>
        </w:r>
        <w:r>
          <w:fldChar w:fldCharType="end"/>
        </w:r>
      </w:p>
    </w:sdtContent>
  </w:sdt>
  <w:p w14:paraId="62C4C7CF" w14:textId="77777777" w:rsidR="00EE4B80" w:rsidRDefault="00EE4B80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8B52B9" w14:textId="77777777" w:rsidR="00A739DD" w:rsidRDefault="00A739DD" w:rsidP="00EE4B80">
      <w:pPr>
        <w:spacing w:after="0" w:line="240" w:lineRule="auto"/>
      </w:pPr>
      <w:r>
        <w:separator/>
      </w:r>
    </w:p>
  </w:footnote>
  <w:footnote w:type="continuationSeparator" w:id="0">
    <w:p w14:paraId="3855A30A" w14:textId="77777777" w:rsidR="00A739DD" w:rsidRDefault="00A739DD" w:rsidP="00EE4B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40268"/>
    <w:multiLevelType w:val="multilevel"/>
    <w:tmpl w:val="F7948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EB3D9C"/>
    <w:multiLevelType w:val="multilevel"/>
    <w:tmpl w:val="9AD2F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B571B4"/>
    <w:multiLevelType w:val="multilevel"/>
    <w:tmpl w:val="B4AA7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8447CB"/>
    <w:multiLevelType w:val="multilevel"/>
    <w:tmpl w:val="E4ECF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EB36AD"/>
    <w:multiLevelType w:val="multilevel"/>
    <w:tmpl w:val="A558B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8E343C3"/>
    <w:multiLevelType w:val="multilevel"/>
    <w:tmpl w:val="C0EEDC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983D34"/>
    <w:multiLevelType w:val="multilevel"/>
    <w:tmpl w:val="61C07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D2C12B4"/>
    <w:multiLevelType w:val="multilevel"/>
    <w:tmpl w:val="77FA3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2091AD8"/>
    <w:multiLevelType w:val="multilevel"/>
    <w:tmpl w:val="32461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FC81AD9"/>
    <w:multiLevelType w:val="multilevel"/>
    <w:tmpl w:val="5DE21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E316FD5"/>
    <w:multiLevelType w:val="multilevel"/>
    <w:tmpl w:val="3F1EB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12627284">
    <w:abstractNumId w:val="7"/>
  </w:num>
  <w:num w:numId="2" w16cid:durableId="376703500">
    <w:abstractNumId w:val="4"/>
  </w:num>
  <w:num w:numId="3" w16cid:durableId="1400131285">
    <w:abstractNumId w:val="5"/>
  </w:num>
  <w:num w:numId="4" w16cid:durableId="1136990446">
    <w:abstractNumId w:val="2"/>
  </w:num>
  <w:num w:numId="5" w16cid:durableId="1490636925">
    <w:abstractNumId w:val="1"/>
  </w:num>
  <w:num w:numId="6" w16cid:durableId="1811243904">
    <w:abstractNumId w:val="0"/>
  </w:num>
  <w:num w:numId="7" w16cid:durableId="2038698182">
    <w:abstractNumId w:val="9"/>
  </w:num>
  <w:num w:numId="8" w16cid:durableId="1173567194">
    <w:abstractNumId w:val="8"/>
  </w:num>
  <w:num w:numId="9" w16cid:durableId="1781878295">
    <w:abstractNumId w:val="10"/>
  </w:num>
  <w:num w:numId="10" w16cid:durableId="944725472">
    <w:abstractNumId w:val="3"/>
  </w:num>
  <w:num w:numId="11" w16cid:durableId="2052139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QxsrA0NTM1MzY2tTBS0lEKTi0uzszPAykwrAUAmzyVqSwAAAA="/>
  </w:docVars>
  <w:rsids>
    <w:rsidRoot w:val="00E5465B"/>
    <w:rsid w:val="000866A2"/>
    <w:rsid w:val="000F6A86"/>
    <w:rsid w:val="00161B99"/>
    <w:rsid w:val="00515A34"/>
    <w:rsid w:val="007D1DDC"/>
    <w:rsid w:val="008E489E"/>
    <w:rsid w:val="00A739DD"/>
    <w:rsid w:val="00A842FD"/>
    <w:rsid w:val="00B164FE"/>
    <w:rsid w:val="00C25192"/>
    <w:rsid w:val="00C903FE"/>
    <w:rsid w:val="00D32C03"/>
    <w:rsid w:val="00E5465B"/>
    <w:rsid w:val="00ED0A98"/>
    <w:rsid w:val="00EE4B80"/>
    <w:rsid w:val="00FC797F"/>
    <w:rsid w:val="00FD6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4B99993"/>
  <w15:chartTrackingRefBased/>
  <w15:docId w15:val="{01903037-785A-4211-A2C2-38ECA969D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en-GB"/>
    </w:rPr>
  </w:style>
  <w:style w:type="paragraph" w:styleId="1">
    <w:name w:val="heading 1"/>
    <w:basedOn w:val="a"/>
    <w:next w:val="a"/>
    <w:link w:val="1Char"/>
    <w:uiPriority w:val="9"/>
    <w:qFormat/>
    <w:rsid w:val="00E5465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Char"/>
    <w:uiPriority w:val="9"/>
    <w:unhideWhenUsed/>
    <w:qFormat/>
    <w:rsid w:val="00E5465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E5465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E5465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E5465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E5465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E5465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E5465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E5465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E5465B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GB"/>
    </w:rPr>
  </w:style>
  <w:style w:type="character" w:customStyle="1" w:styleId="2Char">
    <w:name w:val="Επικεφαλίδα 2 Char"/>
    <w:basedOn w:val="a0"/>
    <w:link w:val="2"/>
    <w:uiPriority w:val="9"/>
    <w:rsid w:val="00E5465B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GB"/>
    </w:rPr>
  </w:style>
  <w:style w:type="character" w:customStyle="1" w:styleId="3Char">
    <w:name w:val="Επικεφαλίδα 3 Char"/>
    <w:basedOn w:val="a0"/>
    <w:link w:val="3"/>
    <w:uiPriority w:val="9"/>
    <w:rsid w:val="00E5465B"/>
    <w:rPr>
      <w:rFonts w:eastAsiaTheme="majorEastAsia" w:cstheme="majorBidi"/>
      <w:color w:val="0F4761" w:themeColor="accent1" w:themeShade="BF"/>
      <w:sz w:val="28"/>
      <w:szCs w:val="28"/>
      <w:lang w:val="en-GB"/>
    </w:rPr>
  </w:style>
  <w:style w:type="character" w:customStyle="1" w:styleId="4Char">
    <w:name w:val="Επικεφαλίδα 4 Char"/>
    <w:basedOn w:val="a0"/>
    <w:link w:val="4"/>
    <w:uiPriority w:val="9"/>
    <w:semiHidden/>
    <w:rsid w:val="00E5465B"/>
    <w:rPr>
      <w:rFonts w:eastAsiaTheme="majorEastAsia" w:cstheme="majorBidi"/>
      <w:i/>
      <w:iCs/>
      <w:color w:val="0F4761" w:themeColor="accent1" w:themeShade="BF"/>
      <w:lang w:val="en-GB"/>
    </w:rPr>
  </w:style>
  <w:style w:type="character" w:customStyle="1" w:styleId="5Char">
    <w:name w:val="Επικεφαλίδα 5 Char"/>
    <w:basedOn w:val="a0"/>
    <w:link w:val="5"/>
    <w:uiPriority w:val="9"/>
    <w:semiHidden/>
    <w:rsid w:val="00E5465B"/>
    <w:rPr>
      <w:rFonts w:eastAsiaTheme="majorEastAsia" w:cstheme="majorBidi"/>
      <w:color w:val="0F4761" w:themeColor="accent1" w:themeShade="BF"/>
      <w:lang w:val="en-GB"/>
    </w:rPr>
  </w:style>
  <w:style w:type="character" w:customStyle="1" w:styleId="6Char">
    <w:name w:val="Επικεφαλίδα 6 Char"/>
    <w:basedOn w:val="a0"/>
    <w:link w:val="6"/>
    <w:uiPriority w:val="9"/>
    <w:semiHidden/>
    <w:rsid w:val="00E5465B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7Char">
    <w:name w:val="Επικεφαλίδα 7 Char"/>
    <w:basedOn w:val="a0"/>
    <w:link w:val="7"/>
    <w:uiPriority w:val="9"/>
    <w:semiHidden/>
    <w:rsid w:val="00E5465B"/>
    <w:rPr>
      <w:rFonts w:eastAsiaTheme="majorEastAsia" w:cstheme="majorBidi"/>
      <w:color w:val="595959" w:themeColor="text1" w:themeTint="A6"/>
      <w:lang w:val="en-GB"/>
    </w:rPr>
  </w:style>
  <w:style w:type="character" w:customStyle="1" w:styleId="8Char">
    <w:name w:val="Επικεφαλίδα 8 Char"/>
    <w:basedOn w:val="a0"/>
    <w:link w:val="8"/>
    <w:uiPriority w:val="9"/>
    <w:semiHidden/>
    <w:rsid w:val="00E5465B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9Char">
    <w:name w:val="Επικεφαλίδα 9 Char"/>
    <w:basedOn w:val="a0"/>
    <w:link w:val="9"/>
    <w:uiPriority w:val="9"/>
    <w:semiHidden/>
    <w:rsid w:val="00E5465B"/>
    <w:rPr>
      <w:rFonts w:eastAsiaTheme="majorEastAsia" w:cstheme="majorBidi"/>
      <w:color w:val="272727" w:themeColor="text1" w:themeTint="D8"/>
      <w:lang w:val="en-GB"/>
    </w:rPr>
  </w:style>
  <w:style w:type="paragraph" w:styleId="a3">
    <w:name w:val="Title"/>
    <w:basedOn w:val="a"/>
    <w:next w:val="a"/>
    <w:link w:val="Char"/>
    <w:uiPriority w:val="10"/>
    <w:qFormat/>
    <w:rsid w:val="00E5465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Τίτλος Char"/>
    <w:basedOn w:val="a0"/>
    <w:link w:val="a3"/>
    <w:uiPriority w:val="10"/>
    <w:rsid w:val="00E5465B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a4">
    <w:name w:val="Subtitle"/>
    <w:basedOn w:val="a"/>
    <w:next w:val="a"/>
    <w:link w:val="Char0"/>
    <w:uiPriority w:val="11"/>
    <w:qFormat/>
    <w:rsid w:val="00E5465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Char0">
    <w:name w:val="Υπότιτλος Char"/>
    <w:basedOn w:val="a0"/>
    <w:link w:val="a4"/>
    <w:uiPriority w:val="11"/>
    <w:rsid w:val="00E5465B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a5">
    <w:name w:val="Quote"/>
    <w:basedOn w:val="a"/>
    <w:next w:val="a"/>
    <w:link w:val="Char1"/>
    <w:uiPriority w:val="29"/>
    <w:qFormat/>
    <w:rsid w:val="00E5465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har1">
    <w:name w:val="Απόσπασμα Char"/>
    <w:basedOn w:val="a0"/>
    <w:link w:val="a5"/>
    <w:uiPriority w:val="29"/>
    <w:rsid w:val="00E5465B"/>
    <w:rPr>
      <w:i/>
      <w:iCs/>
      <w:color w:val="404040" w:themeColor="text1" w:themeTint="BF"/>
      <w:lang w:val="en-GB"/>
    </w:rPr>
  </w:style>
  <w:style w:type="paragraph" w:styleId="a6">
    <w:name w:val="List Paragraph"/>
    <w:basedOn w:val="a"/>
    <w:uiPriority w:val="34"/>
    <w:qFormat/>
    <w:rsid w:val="00E5465B"/>
    <w:pPr>
      <w:ind w:left="720"/>
      <w:contextualSpacing/>
    </w:pPr>
  </w:style>
  <w:style w:type="character" w:styleId="a7">
    <w:name w:val="Intense Emphasis"/>
    <w:basedOn w:val="a0"/>
    <w:uiPriority w:val="21"/>
    <w:qFormat/>
    <w:rsid w:val="00E5465B"/>
    <w:rPr>
      <w:i/>
      <w:iCs/>
      <w:color w:val="0F4761" w:themeColor="accent1" w:themeShade="BF"/>
    </w:rPr>
  </w:style>
  <w:style w:type="paragraph" w:styleId="a8">
    <w:name w:val="Intense Quote"/>
    <w:basedOn w:val="a"/>
    <w:next w:val="a"/>
    <w:link w:val="Char2"/>
    <w:uiPriority w:val="30"/>
    <w:qFormat/>
    <w:rsid w:val="00E5465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har2">
    <w:name w:val="Έντονο απόσπ. Char"/>
    <w:basedOn w:val="a0"/>
    <w:link w:val="a8"/>
    <w:uiPriority w:val="30"/>
    <w:rsid w:val="00E5465B"/>
    <w:rPr>
      <w:i/>
      <w:iCs/>
      <w:color w:val="0F4761" w:themeColor="accent1" w:themeShade="BF"/>
      <w:lang w:val="en-GB"/>
    </w:rPr>
  </w:style>
  <w:style w:type="character" w:styleId="a9">
    <w:name w:val="Intense Reference"/>
    <w:basedOn w:val="a0"/>
    <w:uiPriority w:val="32"/>
    <w:qFormat/>
    <w:rsid w:val="00E5465B"/>
    <w:rPr>
      <w:b/>
      <w:bCs/>
      <w:smallCaps/>
      <w:color w:val="0F4761" w:themeColor="accent1" w:themeShade="BF"/>
      <w:spacing w:val="5"/>
    </w:rPr>
  </w:style>
  <w:style w:type="character" w:styleId="aa">
    <w:name w:val="Strong"/>
    <w:basedOn w:val="a0"/>
    <w:uiPriority w:val="22"/>
    <w:qFormat/>
    <w:rsid w:val="00E5465B"/>
    <w:rPr>
      <w:b/>
      <w:bCs/>
    </w:rPr>
  </w:style>
  <w:style w:type="paragraph" w:styleId="Web">
    <w:name w:val="Normal (Web)"/>
    <w:basedOn w:val="a"/>
    <w:uiPriority w:val="99"/>
    <w:semiHidden/>
    <w:unhideWhenUsed/>
    <w:rsid w:val="00E546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s-ES" w:eastAsia="es-ES"/>
      <w14:ligatures w14:val="none"/>
    </w:rPr>
  </w:style>
  <w:style w:type="character" w:styleId="ab">
    <w:name w:val="Emphasis"/>
    <w:basedOn w:val="a0"/>
    <w:uiPriority w:val="20"/>
    <w:qFormat/>
    <w:rsid w:val="00E5465B"/>
    <w:rPr>
      <w:i/>
      <w:iCs/>
    </w:rPr>
  </w:style>
  <w:style w:type="paragraph" w:styleId="ac">
    <w:name w:val="header"/>
    <w:basedOn w:val="a"/>
    <w:link w:val="Char3"/>
    <w:uiPriority w:val="99"/>
    <w:unhideWhenUsed/>
    <w:rsid w:val="00EE4B8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3">
    <w:name w:val="Κεφαλίδα Char"/>
    <w:basedOn w:val="a0"/>
    <w:link w:val="ac"/>
    <w:uiPriority w:val="99"/>
    <w:rsid w:val="00EE4B80"/>
    <w:rPr>
      <w:lang w:val="en-GB"/>
    </w:rPr>
  </w:style>
  <w:style w:type="paragraph" w:styleId="ad">
    <w:name w:val="footer"/>
    <w:basedOn w:val="a"/>
    <w:link w:val="Char4"/>
    <w:uiPriority w:val="99"/>
    <w:unhideWhenUsed/>
    <w:rsid w:val="00EE4B8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4">
    <w:name w:val="Υποσέλιδο Char"/>
    <w:basedOn w:val="a0"/>
    <w:link w:val="ad"/>
    <w:uiPriority w:val="99"/>
    <w:rsid w:val="00EE4B80"/>
    <w:rPr>
      <w:lang w:val="en-GB"/>
    </w:rPr>
  </w:style>
  <w:style w:type="character" w:styleId="-">
    <w:name w:val="Hyperlink"/>
    <w:basedOn w:val="a0"/>
    <w:uiPriority w:val="99"/>
    <w:semiHidden/>
    <w:unhideWhenUsed/>
    <w:rsid w:val="00ED0A9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hyperlink" Target="mailto:RideGreen@fim.ch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EA6C70430AAA47A14BF115E901DDA2" ma:contentTypeVersion="17" ma:contentTypeDescription="Create a new document." ma:contentTypeScope="" ma:versionID="b251c923894936a21a2adcc7adc7ca7c">
  <xsd:schema xmlns:xsd="http://www.w3.org/2001/XMLSchema" xmlns:xs="http://www.w3.org/2001/XMLSchema" xmlns:p="http://schemas.microsoft.com/office/2006/metadata/properties" xmlns:ns2="a7135178-5e73-46ba-8fee-e33a31e3075b" xmlns:ns3="ab62fed6-fb6b-4251-9fbc-f9cb61ecfe65" targetNamespace="http://schemas.microsoft.com/office/2006/metadata/properties" ma:root="true" ma:fieldsID="0847ac996c3613c16d233b8ed0ebd32b" ns2:_="" ns3:_="">
    <xsd:import namespace="a7135178-5e73-46ba-8fee-e33a31e3075b"/>
    <xsd:import namespace="ab62fed6-fb6b-4251-9fbc-f9cb61ecfe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135178-5e73-46ba-8fee-e33a31e307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1b645029-cff6-414f-b4c3-10ae917e35e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62fed6-fb6b-4251-9fbc-f9cb61ecfe65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d209fe5-a6d5-4f3a-b512-35bd7f52037c}" ma:internalName="TaxCatchAll" ma:showField="CatchAllData" ma:web="ab62fed6-fb6b-4251-9fbc-f9cb61ecfe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62fed6-fb6b-4251-9fbc-f9cb61ecfe65" xsi:nil="true"/>
    <lcf76f155ced4ddcb4097134ff3c332f xmlns="a7135178-5e73-46ba-8fee-e33a31e3075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0D3A40E-766C-4E4E-8820-9A16C6DB62D6}"/>
</file>

<file path=customXml/itemProps2.xml><?xml version="1.0" encoding="utf-8"?>
<ds:datastoreItem xmlns:ds="http://schemas.openxmlformats.org/officeDocument/2006/customXml" ds:itemID="{B1299F98-505F-4A05-8570-989A3794DB62}"/>
</file>

<file path=customXml/itemProps3.xml><?xml version="1.0" encoding="utf-8"?>
<ds:datastoreItem xmlns:ds="http://schemas.openxmlformats.org/officeDocument/2006/customXml" ds:itemID="{E3E0DCE8-53F7-4B8A-B8F4-55B12BCD469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30</Words>
  <Characters>2864</Characters>
  <Application>Microsoft Office Word</Application>
  <DocSecurity>0</DocSecurity>
  <Lines>23</Lines>
  <Paragraphs>6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tia JUÁREZ DUBÓN</dc:creator>
  <cp:keywords/>
  <dc:description/>
  <cp:lastModifiedBy>Nikos Psimmenos</cp:lastModifiedBy>
  <cp:revision>6</cp:revision>
  <dcterms:created xsi:type="dcterms:W3CDTF">2026-04-28T17:14:00Z</dcterms:created>
  <dcterms:modified xsi:type="dcterms:W3CDTF">2026-05-07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64464e-620e-4c0a-b1de-218f232b65dd</vt:lpwstr>
  </property>
  <property fmtid="{D5CDD505-2E9C-101B-9397-08002B2CF9AE}" pid="3" name="ContentTypeId">
    <vt:lpwstr>0x0101008EEA6C70430AAA47A14BF115E901DDA2</vt:lpwstr>
  </property>
</Properties>
</file>